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CCD8B" w14:textId="77777777" w:rsidR="00C472F7" w:rsidRDefault="00C472F7" w:rsidP="00C472F7">
      <w:pPr>
        <w:spacing w:line="360" w:lineRule="auto"/>
        <w:jc w:val="center"/>
        <w:rPr>
          <w:rFonts w:asciiTheme="majorHAnsi" w:hAnsiTheme="majorHAnsi" w:cstheme="majorHAnsi"/>
          <w:b/>
          <w:sz w:val="22"/>
          <w:szCs w:val="20"/>
        </w:rPr>
      </w:pPr>
      <w:r>
        <w:rPr>
          <w:rFonts w:asciiTheme="majorHAnsi" w:hAnsiTheme="majorHAnsi" w:cstheme="majorHAnsi"/>
          <w:b/>
          <w:sz w:val="22"/>
          <w:szCs w:val="20"/>
        </w:rPr>
        <w:t xml:space="preserve">WNIOSEK O PATRONAT </w:t>
      </w:r>
      <w:r w:rsidR="00BC029A">
        <w:rPr>
          <w:rFonts w:asciiTheme="majorHAnsi" w:hAnsiTheme="majorHAnsi" w:cstheme="majorHAnsi"/>
          <w:b/>
          <w:sz w:val="22"/>
          <w:szCs w:val="20"/>
        </w:rPr>
        <w:t>ABSL</w:t>
      </w:r>
    </w:p>
    <w:p w14:paraId="31963AF8" w14:textId="77777777" w:rsidR="00C472F7" w:rsidRDefault="00C472F7" w:rsidP="00C472F7">
      <w:pPr>
        <w:spacing w:line="360" w:lineRule="auto"/>
        <w:jc w:val="center"/>
        <w:rPr>
          <w:rFonts w:asciiTheme="majorHAnsi" w:hAnsiTheme="majorHAnsi" w:cstheme="majorHAnsi"/>
          <w:b/>
          <w:sz w:val="22"/>
          <w:szCs w:val="20"/>
        </w:rPr>
      </w:pPr>
    </w:p>
    <w:p w14:paraId="6B60FE07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Nazwa projektu:</w:t>
      </w:r>
    </w:p>
    <w:p w14:paraId="02FE4CC1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70D3457A" w14:textId="77777777" w:rsid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Data i miejsce przedsięwzięcia:</w:t>
      </w:r>
    </w:p>
    <w:p w14:paraId="741D5075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23A48214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Przewidywana liczba uczestników:</w:t>
      </w:r>
    </w:p>
    <w:p w14:paraId="791F108E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37CB08E1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>
        <w:rPr>
          <w:rFonts w:asciiTheme="majorHAnsi" w:hAnsiTheme="majorHAnsi" w:cstheme="majorHAnsi"/>
          <w:b/>
          <w:sz w:val="22"/>
          <w:szCs w:val="20"/>
        </w:rPr>
        <w:t>Informacje o o</w:t>
      </w:r>
      <w:r w:rsidRPr="00C472F7">
        <w:rPr>
          <w:rFonts w:asciiTheme="majorHAnsi" w:hAnsiTheme="majorHAnsi" w:cstheme="majorHAnsi"/>
          <w:b/>
          <w:sz w:val="22"/>
          <w:szCs w:val="20"/>
        </w:rPr>
        <w:t>rganizator</w:t>
      </w:r>
      <w:r>
        <w:rPr>
          <w:rFonts w:asciiTheme="majorHAnsi" w:hAnsiTheme="majorHAnsi" w:cstheme="majorHAnsi"/>
          <w:b/>
          <w:sz w:val="22"/>
          <w:szCs w:val="20"/>
        </w:rPr>
        <w:t>ze</w:t>
      </w:r>
      <w:r w:rsidRPr="00C472F7">
        <w:rPr>
          <w:rFonts w:asciiTheme="majorHAnsi" w:hAnsiTheme="majorHAnsi" w:cstheme="majorHAnsi"/>
          <w:b/>
          <w:sz w:val="22"/>
          <w:szCs w:val="20"/>
        </w:rPr>
        <w:t>:</w:t>
      </w:r>
    </w:p>
    <w:p w14:paraId="03206BCB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0DD40C3D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1AE62A33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Czy organizator jest członkiem </w:t>
      </w:r>
      <w:r>
        <w:rPr>
          <w:rFonts w:asciiTheme="majorHAnsi" w:hAnsiTheme="majorHAnsi" w:cstheme="majorHAnsi"/>
          <w:b/>
          <w:sz w:val="22"/>
          <w:szCs w:val="20"/>
        </w:rPr>
        <w:t>ABSL</w:t>
      </w:r>
      <w:r w:rsidRPr="00C472F7">
        <w:rPr>
          <w:rFonts w:asciiTheme="majorHAnsi" w:hAnsiTheme="majorHAnsi" w:cstheme="majorHAnsi"/>
          <w:b/>
          <w:sz w:val="22"/>
          <w:szCs w:val="20"/>
        </w:rPr>
        <w:t>:</w:t>
      </w:r>
    </w:p>
    <w:p w14:paraId="0AEDAD30" w14:textId="77777777" w:rsidR="00C472F7" w:rsidRPr="00C472F7" w:rsidRDefault="00C472F7" w:rsidP="00C472F7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 xml:space="preserve">Tak </w:t>
      </w:r>
    </w:p>
    <w:p w14:paraId="5B19C8ED" w14:textId="77777777" w:rsidR="00C472F7" w:rsidRPr="00C472F7" w:rsidRDefault="00C472F7" w:rsidP="00C472F7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Nie</w:t>
      </w:r>
    </w:p>
    <w:p w14:paraId="073E18AC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74453986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Organizator jest </w:t>
      </w:r>
      <w:r w:rsidRPr="00C472F7">
        <w:rPr>
          <w:rFonts w:asciiTheme="majorHAnsi" w:hAnsiTheme="majorHAnsi" w:cstheme="majorHAnsi"/>
          <w:sz w:val="22"/>
          <w:szCs w:val="20"/>
        </w:rPr>
        <w:t>(proszę wybrać)</w:t>
      </w:r>
      <w:r w:rsidRPr="00C472F7">
        <w:rPr>
          <w:rFonts w:asciiTheme="majorHAnsi" w:hAnsiTheme="majorHAnsi" w:cstheme="majorHAnsi"/>
          <w:b/>
          <w:sz w:val="22"/>
          <w:szCs w:val="20"/>
        </w:rPr>
        <w:t>:</w:t>
      </w:r>
    </w:p>
    <w:p w14:paraId="1EBCCEFB" w14:textId="77777777" w:rsid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Firmą</w:t>
      </w:r>
    </w:p>
    <w:p w14:paraId="4C5D2C0E" w14:textId="77777777" w:rsid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Fundacją</w:t>
      </w:r>
    </w:p>
    <w:p w14:paraId="2D6FE9C2" w14:textId="77777777" w:rsid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Instytucją kultury</w:t>
      </w:r>
    </w:p>
    <w:p w14:paraId="396774B2" w14:textId="77777777" w:rsid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Instytucją rządową</w:t>
      </w:r>
    </w:p>
    <w:p w14:paraId="50F49380" w14:textId="77777777" w:rsidR="00C472F7" w:rsidRP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Instytucją badawczą / naukową</w:t>
      </w:r>
      <w:r w:rsidR="00BC029A">
        <w:rPr>
          <w:rFonts w:asciiTheme="majorHAnsi" w:hAnsiTheme="majorHAnsi" w:cstheme="majorHAnsi"/>
          <w:sz w:val="22"/>
          <w:szCs w:val="20"/>
        </w:rPr>
        <w:t xml:space="preserve"> lub jednostką oświaty</w:t>
      </w:r>
    </w:p>
    <w:p w14:paraId="51CB703D" w14:textId="77777777" w:rsidR="00C472F7" w:rsidRPr="00C472F7" w:rsidRDefault="00C472F7" w:rsidP="00C472F7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Inną organizacją (jaką?)</w:t>
      </w:r>
    </w:p>
    <w:p w14:paraId="049DACBB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2FF829DF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Do kogo skierowany jest projekt</w:t>
      </w:r>
      <w:r>
        <w:rPr>
          <w:rFonts w:asciiTheme="majorHAnsi" w:hAnsiTheme="majorHAnsi" w:cstheme="majorHAnsi"/>
          <w:b/>
          <w:sz w:val="22"/>
          <w:szCs w:val="20"/>
        </w:rPr>
        <w:t xml:space="preserve"> </w:t>
      </w:r>
      <w:r w:rsidRPr="00C472F7">
        <w:rPr>
          <w:rFonts w:asciiTheme="majorHAnsi" w:hAnsiTheme="majorHAnsi" w:cstheme="majorHAnsi"/>
          <w:b/>
          <w:sz w:val="22"/>
          <w:szCs w:val="20"/>
        </w:rPr>
        <w:t>/</w:t>
      </w:r>
      <w:r>
        <w:rPr>
          <w:rFonts w:asciiTheme="majorHAnsi" w:hAnsiTheme="majorHAnsi" w:cstheme="majorHAnsi"/>
          <w:b/>
          <w:sz w:val="22"/>
          <w:szCs w:val="20"/>
        </w:rPr>
        <w:t xml:space="preserve"> </w:t>
      </w:r>
      <w:r w:rsidRPr="00C472F7">
        <w:rPr>
          <w:rFonts w:asciiTheme="majorHAnsi" w:hAnsiTheme="majorHAnsi" w:cstheme="majorHAnsi"/>
          <w:b/>
          <w:sz w:val="22"/>
          <w:szCs w:val="20"/>
        </w:rPr>
        <w:t>wydarzenie</w:t>
      </w:r>
      <w:r>
        <w:rPr>
          <w:rFonts w:asciiTheme="majorHAnsi" w:hAnsiTheme="majorHAnsi" w:cstheme="majorHAnsi"/>
          <w:b/>
          <w:sz w:val="22"/>
          <w:szCs w:val="20"/>
        </w:rPr>
        <w:t xml:space="preserve"> </w:t>
      </w:r>
      <w:r w:rsidRPr="00C472F7">
        <w:rPr>
          <w:rFonts w:asciiTheme="majorHAnsi" w:hAnsiTheme="majorHAnsi" w:cstheme="majorHAnsi"/>
          <w:b/>
          <w:sz w:val="22"/>
          <w:szCs w:val="20"/>
        </w:rPr>
        <w:t>/</w:t>
      </w:r>
      <w:r>
        <w:rPr>
          <w:rFonts w:asciiTheme="majorHAnsi" w:hAnsiTheme="majorHAnsi" w:cstheme="majorHAnsi"/>
          <w:b/>
          <w:sz w:val="22"/>
          <w:szCs w:val="20"/>
        </w:rPr>
        <w:t xml:space="preserve"> </w:t>
      </w:r>
      <w:r w:rsidRPr="00C472F7">
        <w:rPr>
          <w:rFonts w:asciiTheme="majorHAnsi" w:hAnsiTheme="majorHAnsi" w:cstheme="majorHAnsi"/>
          <w:b/>
          <w:sz w:val="22"/>
          <w:szCs w:val="20"/>
        </w:rPr>
        <w:t>przedsięwzięcie:</w:t>
      </w:r>
    </w:p>
    <w:p w14:paraId="5E6B22BB" w14:textId="77777777" w:rsidR="00BC029A" w:rsidRPr="00C472F7" w:rsidRDefault="00BC029A" w:rsidP="00C472F7">
      <w:p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4F204E27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Przedsięwzięcie ma charakter:</w:t>
      </w:r>
    </w:p>
    <w:p w14:paraId="25630F6D" w14:textId="77777777" w:rsidR="00C472F7" w:rsidRPr="00C472F7" w:rsidRDefault="00C472F7" w:rsidP="00C472F7">
      <w:pPr>
        <w:numPr>
          <w:ilvl w:val="0"/>
          <w:numId w:val="3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 xml:space="preserve">komercyjny </w:t>
      </w:r>
    </w:p>
    <w:p w14:paraId="64539998" w14:textId="77777777" w:rsidR="00C472F7" w:rsidRPr="00C472F7" w:rsidRDefault="00C472F7" w:rsidP="00C472F7">
      <w:pPr>
        <w:numPr>
          <w:ilvl w:val="0"/>
          <w:numId w:val="3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niekomercyjny</w:t>
      </w:r>
    </w:p>
    <w:p w14:paraId="7638439E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6786F7B6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Przedsięwzięcie jest dla uczestników:</w:t>
      </w:r>
    </w:p>
    <w:p w14:paraId="3FD9EFF0" w14:textId="77777777" w:rsidR="00C472F7" w:rsidRPr="00C472F7" w:rsidRDefault="00C472F7" w:rsidP="00C472F7">
      <w:pPr>
        <w:numPr>
          <w:ilvl w:val="0"/>
          <w:numId w:val="4"/>
        </w:numPr>
        <w:tabs>
          <w:tab w:val="left" w:pos="709"/>
        </w:tabs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płatne</w:t>
      </w:r>
    </w:p>
    <w:p w14:paraId="26D69677" w14:textId="77777777" w:rsidR="00C472F7" w:rsidRPr="00C472F7" w:rsidRDefault="00C472F7" w:rsidP="00C472F7">
      <w:pPr>
        <w:numPr>
          <w:ilvl w:val="0"/>
          <w:numId w:val="4"/>
        </w:numPr>
        <w:tabs>
          <w:tab w:val="left" w:pos="709"/>
        </w:tabs>
        <w:spacing w:line="360" w:lineRule="auto"/>
        <w:rPr>
          <w:rFonts w:asciiTheme="majorHAnsi" w:hAnsiTheme="majorHAnsi" w:cstheme="majorHAnsi"/>
          <w:sz w:val="22"/>
          <w:szCs w:val="20"/>
        </w:rPr>
      </w:pPr>
      <w:r w:rsidRPr="00C472F7">
        <w:rPr>
          <w:rFonts w:asciiTheme="majorHAnsi" w:hAnsiTheme="majorHAnsi" w:cstheme="majorHAnsi"/>
          <w:sz w:val="22"/>
          <w:szCs w:val="20"/>
        </w:rPr>
        <w:t>bezpłatne</w:t>
      </w:r>
    </w:p>
    <w:p w14:paraId="115729A0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57E4A329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O jakie inne patronaty ubiegają się </w:t>
      </w:r>
      <w:r>
        <w:rPr>
          <w:rFonts w:asciiTheme="majorHAnsi" w:hAnsiTheme="majorHAnsi" w:cstheme="majorHAnsi"/>
          <w:b/>
          <w:sz w:val="22"/>
          <w:szCs w:val="20"/>
        </w:rPr>
        <w:t>organizatorzy</w:t>
      </w:r>
      <w:r w:rsidRPr="00C472F7">
        <w:rPr>
          <w:rFonts w:asciiTheme="majorHAnsi" w:hAnsiTheme="majorHAnsi" w:cstheme="majorHAnsi"/>
          <w:b/>
          <w:sz w:val="22"/>
          <w:szCs w:val="20"/>
        </w:rPr>
        <w:t>:</w:t>
      </w:r>
    </w:p>
    <w:p w14:paraId="79543308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2E36C3A0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Jakie inne patronaty </w:t>
      </w:r>
      <w:r>
        <w:rPr>
          <w:rFonts w:asciiTheme="majorHAnsi" w:hAnsiTheme="majorHAnsi" w:cstheme="majorHAnsi"/>
          <w:b/>
          <w:sz w:val="22"/>
          <w:szCs w:val="20"/>
        </w:rPr>
        <w:t>ostały już potwierdzone</w:t>
      </w:r>
      <w:r w:rsidRPr="00C472F7">
        <w:rPr>
          <w:rFonts w:asciiTheme="majorHAnsi" w:hAnsiTheme="majorHAnsi" w:cstheme="majorHAnsi"/>
          <w:b/>
          <w:sz w:val="22"/>
          <w:szCs w:val="20"/>
        </w:rPr>
        <w:t>:</w:t>
      </w:r>
    </w:p>
    <w:p w14:paraId="05FBA593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220BA0B7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O jakie patronaty medialne ubiegają się Państwo: </w:t>
      </w:r>
    </w:p>
    <w:p w14:paraId="33215BAE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21C6FBD4" w14:textId="77777777" w:rsid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Jakie patronaty medialne uzyskali już Państwo:</w:t>
      </w:r>
    </w:p>
    <w:p w14:paraId="69B7B0C8" w14:textId="77777777" w:rsidR="00BC029A" w:rsidRDefault="00BC029A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4705CE69" w14:textId="77777777" w:rsidR="00BC029A" w:rsidRDefault="00BC029A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>
        <w:rPr>
          <w:rFonts w:asciiTheme="majorHAnsi" w:hAnsiTheme="majorHAnsi" w:cstheme="majorHAnsi"/>
          <w:b/>
          <w:sz w:val="22"/>
          <w:szCs w:val="20"/>
        </w:rPr>
        <w:t xml:space="preserve">Kto jest sponsorem przedsięwzięcia: </w:t>
      </w:r>
    </w:p>
    <w:p w14:paraId="44CC5F3F" w14:textId="77777777" w:rsid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6F6ECA34" w14:textId="77777777" w:rsid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>
        <w:rPr>
          <w:rFonts w:asciiTheme="majorHAnsi" w:hAnsiTheme="majorHAnsi" w:cstheme="majorHAnsi"/>
          <w:b/>
          <w:sz w:val="22"/>
          <w:szCs w:val="20"/>
        </w:rPr>
        <w:t xml:space="preserve">Jakiego rodzaju partnerem dla inicjatywy miałoby zostać ABSL? </w:t>
      </w:r>
    </w:p>
    <w:p w14:paraId="08501053" w14:textId="77777777" w:rsidR="00C472F7" w:rsidRDefault="00C472F7" w:rsidP="00C472F7">
      <w:pPr>
        <w:numPr>
          <w:ilvl w:val="0"/>
          <w:numId w:val="4"/>
        </w:numPr>
        <w:tabs>
          <w:tab w:val="left" w:pos="709"/>
        </w:tabs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Patron honorowy</w:t>
      </w:r>
    </w:p>
    <w:p w14:paraId="028EF521" w14:textId="77777777" w:rsidR="00C472F7" w:rsidRDefault="00C472F7" w:rsidP="00C472F7">
      <w:pPr>
        <w:numPr>
          <w:ilvl w:val="0"/>
          <w:numId w:val="4"/>
        </w:numPr>
        <w:tabs>
          <w:tab w:val="left" w:pos="709"/>
        </w:tabs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>Patron merytoryczny</w:t>
      </w:r>
    </w:p>
    <w:p w14:paraId="415EB693" w14:textId="77777777" w:rsidR="00C472F7" w:rsidRPr="00C472F7" w:rsidRDefault="00C472F7" w:rsidP="00C472F7">
      <w:pPr>
        <w:numPr>
          <w:ilvl w:val="0"/>
          <w:numId w:val="4"/>
        </w:numPr>
        <w:tabs>
          <w:tab w:val="left" w:pos="709"/>
        </w:tabs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 xml:space="preserve">Partner (jakiego rodzaju) </w:t>
      </w:r>
    </w:p>
    <w:p w14:paraId="698EF919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2CF720CE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 xml:space="preserve">Oczekiwania wobec </w:t>
      </w:r>
      <w:r>
        <w:rPr>
          <w:rFonts w:asciiTheme="majorHAnsi" w:hAnsiTheme="majorHAnsi" w:cstheme="majorHAnsi"/>
          <w:b/>
          <w:sz w:val="22"/>
          <w:szCs w:val="20"/>
        </w:rPr>
        <w:t>ABSL</w:t>
      </w:r>
      <w:r w:rsidRPr="00C472F7">
        <w:rPr>
          <w:rFonts w:asciiTheme="majorHAnsi" w:hAnsiTheme="majorHAnsi" w:cstheme="majorHAnsi"/>
          <w:b/>
          <w:sz w:val="22"/>
          <w:szCs w:val="20"/>
        </w:rPr>
        <w:t xml:space="preserve"> jako patrona projektu (prosimy o wypunktowanie):</w:t>
      </w:r>
    </w:p>
    <w:p w14:paraId="1FB247D2" w14:textId="77777777" w:rsidR="00C472F7" w:rsidRDefault="00BC029A" w:rsidP="00BC029A">
      <w:pPr>
        <w:pStyle w:val="Akapitzlist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 xml:space="preserve"> </w:t>
      </w:r>
    </w:p>
    <w:p w14:paraId="1579F39F" w14:textId="77777777" w:rsidR="00BC029A" w:rsidRPr="00BC029A" w:rsidRDefault="00BC029A" w:rsidP="00BC029A">
      <w:pPr>
        <w:pStyle w:val="Akapitzlist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0283D450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>
        <w:rPr>
          <w:rFonts w:asciiTheme="majorHAnsi" w:hAnsiTheme="majorHAnsi" w:cstheme="majorHAnsi"/>
          <w:b/>
          <w:sz w:val="22"/>
          <w:szCs w:val="20"/>
        </w:rPr>
        <w:t>Świadczenia przewidziane dla ABSL jako patrona</w:t>
      </w:r>
      <w:r w:rsidRPr="00C472F7">
        <w:rPr>
          <w:rFonts w:asciiTheme="majorHAnsi" w:hAnsiTheme="majorHAnsi" w:cstheme="majorHAnsi"/>
          <w:b/>
          <w:sz w:val="22"/>
          <w:szCs w:val="20"/>
        </w:rPr>
        <w:t xml:space="preserve"> projektu (prosimy o wypunktowanie)</w:t>
      </w:r>
    </w:p>
    <w:p w14:paraId="1674A15C" w14:textId="77777777" w:rsidR="00C472F7" w:rsidRDefault="00BC029A" w:rsidP="00BC029A">
      <w:pPr>
        <w:pStyle w:val="Akapitzlist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 xml:space="preserve"> </w:t>
      </w:r>
    </w:p>
    <w:p w14:paraId="135F04EB" w14:textId="77777777" w:rsidR="00BC029A" w:rsidRPr="00BC029A" w:rsidRDefault="00BC029A" w:rsidP="00BC029A">
      <w:pPr>
        <w:pStyle w:val="Akapitzlist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sz w:val="22"/>
          <w:szCs w:val="20"/>
        </w:rPr>
      </w:pPr>
    </w:p>
    <w:p w14:paraId="3F4C6238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  <w:r w:rsidRPr="00C472F7">
        <w:rPr>
          <w:rFonts w:asciiTheme="majorHAnsi" w:hAnsiTheme="majorHAnsi" w:cstheme="majorHAnsi"/>
          <w:b/>
          <w:sz w:val="22"/>
          <w:szCs w:val="20"/>
        </w:rPr>
        <w:t>Osoba do kontaktu:</w:t>
      </w:r>
    </w:p>
    <w:p w14:paraId="7060D6AE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4E18D755" w14:textId="77777777" w:rsidR="00C472F7" w:rsidRPr="00C472F7" w:rsidRDefault="00C472F7" w:rsidP="00C472F7">
      <w:pPr>
        <w:spacing w:line="360" w:lineRule="auto"/>
        <w:rPr>
          <w:rFonts w:asciiTheme="majorHAnsi" w:hAnsiTheme="majorHAnsi" w:cstheme="majorHAnsi"/>
          <w:b/>
          <w:sz w:val="22"/>
          <w:szCs w:val="20"/>
        </w:rPr>
      </w:pPr>
    </w:p>
    <w:p w14:paraId="2A09B71D" w14:textId="77777777" w:rsidR="00C472F7" w:rsidRPr="00BC029A" w:rsidRDefault="00BC029A" w:rsidP="00BC029A">
      <w:pPr>
        <w:jc w:val="both"/>
        <w:rPr>
          <w:rFonts w:asciiTheme="majorHAnsi" w:hAnsiTheme="majorHAnsi" w:cstheme="majorHAnsi"/>
          <w:sz w:val="22"/>
          <w:szCs w:val="20"/>
        </w:rPr>
      </w:pPr>
      <w:r w:rsidRPr="00BC029A">
        <w:rPr>
          <w:rFonts w:asciiTheme="majorHAnsi" w:hAnsiTheme="majorHAnsi" w:cstheme="majorHAnsi"/>
          <w:sz w:val="22"/>
          <w:szCs w:val="20"/>
        </w:rPr>
        <w:t>Patronat przyznawany jest przedsięwzięciom, o wysokim poziomie</w:t>
      </w:r>
      <w:r>
        <w:rPr>
          <w:rFonts w:asciiTheme="majorHAnsi" w:hAnsiTheme="majorHAnsi" w:cstheme="majorHAnsi"/>
          <w:sz w:val="22"/>
          <w:szCs w:val="20"/>
        </w:rPr>
        <w:t xml:space="preserve"> </w:t>
      </w:r>
      <w:r w:rsidRPr="00BC029A">
        <w:rPr>
          <w:rFonts w:asciiTheme="majorHAnsi" w:hAnsiTheme="majorHAnsi" w:cstheme="majorHAnsi"/>
          <w:sz w:val="22"/>
          <w:szCs w:val="20"/>
        </w:rPr>
        <w:t>merytorycznym i organizacyjnym związanym tematycznie z zakresem</w:t>
      </w:r>
      <w:r>
        <w:rPr>
          <w:rFonts w:asciiTheme="majorHAnsi" w:hAnsiTheme="majorHAnsi" w:cstheme="majorHAnsi"/>
          <w:sz w:val="22"/>
          <w:szCs w:val="20"/>
        </w:rPr>
        <w:t xml:space="preserve"> </w:t>
      </w:r>
      <w:r w:rsidRPr="00BC029A">
        <w:rPr>
          <w:rFonts w:asciiTheme="majorHAnsi" w:hAnsiTheme="majorHAnsi" w:cstheme="majorHAnsi"/>
          <w:sz w:val="22"/>
          <w:szCs w:val="20"/>
        </w:rPr>
        <w:t xml:space="preserve">działalności i kompetencjami </w:t>
      </w:r>
      <w:r>
        <w:rPr>
          <w:rFonts w:asciiTheme="majorHAnsi" w:hAnsiTheme="majorHAnsi" w:cstheme="majorHAnsi"/>
          <w:sz w:val="22"/>
          <w:szCs w:val="20"/>
        </w:rPr>
        <w:t xml:space="preserve">ABSL. </w:t>
      </w:r>
      <w:r w:rsidRPr="00BC029A">
        <w:rPr>
          <w:rFonts w:asciiTheme="majorHAnsi" w:hAnsiTheme="majorHAnsi" w:cstheme="majorHAnsi"/>
          <w:sz w:val="22"/>
          <w:szCs w:val="20"/>
        </w:rPr>
        <w:t>W przypadku przedsięwzięć cyklicznych Patronat przyznawany jest</w:t>
      </w:r>
      <w:r>
        <w:rPr>
          <w:rFonts w:asciiTheme="majorHAnsi" w:hAnsiTheme="majorHAnsi" w:cstheme="majorHAnsi"/>
          <w:sz w:val="22"/>
          <w:szCs w:val="20"/>
        </w:rPr>
        <w:t xml:space="preserve"> </w:t>
      </w:r>
      <w:r w:rsidRPr="00BC029A">
        <w:rPr>
          <w:rFonts w:asciiTheme="majorHAnsi" w:hAnsiTheme="majorHAnsi" w:cstheme="majorHAnsi"/>
          <w:sz w:val="22"/>
          <w:szCs w:val="20"/>
        </w:rPr>
        <w:t xml:space="preserve">każdorazowo na jedną edycję. </w:t>
      </w:r>
      <w:r>
        <w:rPr>
          <w:rFonts w:asciiTheme="majorHAnsi" w:hAnsiTheme="majorHAnsi" w:cstheme="majorHAnsi"/>
          <w:sz w:val="22"/>
          <w:szCs w:val="20"/>
        </w:rPr>
        <w:t xml:space="preserve">Wniosek o patronat należy przesłać nie później niż 30 dni przed planowanym wydarzeniem lub inicjatywą. Wydanie decyzji o przyjęciu lub odrzuceniu wniosku może potrwać do 7 dni. </w:t>
      </w:r>
      <w:r w:rsidR="00C472F7" w:rsidRPr="00C472F7">
        <w:rPr>
          <w:rFonts w:asciiTheme="majorHAnsi" w:hAnsiTheme="majorHAnsi" w:cstheme="majorHAnsi"/>
          <w:sz w:val="22"/>
          <w:szCs w:val="20"/>
        </w:rPr>
        <w:t xml:space="preserve">Wypełniony formularz wraz z załącznikami prosimy odesłać do: </w:t>
      </w:r>
    </w:p>
    <w:p w14:paraId="33BBB679" w14:textId="04D885F8" w:rsidR="005F7DAD" w:rsidRPr="00C472F7" w:rsidRDefault="007871C0" w:rsidP="009B21B2">
      <w:pPr>
        <w:spacing w:line="360" w:lineRule="auto"/>
        <w:jc w:val="both"/>
        <w:rPr>
          <w:rFonts w:asciiTheme="majorHAnsi" w:hAnsiTheme="majorHAnsi" w:cstheme="majorHAnsi"/>
          <w:sz w:val="32"/>
        </w:rPr>
      </w:pPr>
      <w:r>
        <w:rPr>
          <w:rFonts w:asciiTheme="majorHAnsi" w:hAnsiTheme="majorHAnsi" w:cstheme="majorHAnsi"/>
          <w:sz w:val="22"/>
          <w:szCs w:val="20"/>
        </w:rPr>
        <w:t xml:space="preserve">Oliwia Sierżęga  </w:t>
      </w:r>
      <w:hyperlink r:id="rId7" w:history="1">
        <w:r w:rsidRPr="00E740A4">
          <w:rPr>
            <w:rStyle w:val="Hipercze"/>
            <w:rFonts w:asciiTheme="majorHAnsi" w:hAnsiTheme="majorHAnsi" w:cstheme="majorHAnsi"/>
            <w:sz w:val="22"/>
            <w:szCs w:val="20"/>
          </w:rPr>
          <w:t>oliwia.sierzega@absl.pl</w:t>
        </w:r>
      </w:hyperlink>
      <w:r>
        <w:rPr>
          <w:rFonts w:asciiTheme="majorHAnsi" w:hAnsiTheme="majorHAnsi" w:cstheme="majorHAnsi"/>
          <w:sz w:val="22"/>
          <w:szCs w:val="20"/>
        </w:rPr>
        <w:t xml:space="preserve"> </w:t>
      </w:r>
      <w:bookmarkStart w:id="0" w:name="_GoBack"/>
      <w:bookmarkEnd w:id="0"/>
      <w:r w:rsidR="009B21B2">
        <w:rPr>
          <w:rFonts w:asciiTheme="majorHAnsi" w:hAnsiTheme="majorHAnsi" w:cstheme="majorHAnsi"/>
          <w:sz w:val="22"/>
          <w:szCs w:val="20"/>
        </w:rPr>
        <w:t xml:space="preserve"> </w:t>
      </w:r>
    </w:p>
    <w:sectPr w:rsidR="005F7DAD" w:rsidRPr="00C472F7" w:rsidSect="00C472F7">
      <w:headerReference w:type="default" r:id="rId8"/>
      <w:pgSz w:w="11906" w:h="16838"/>
      <w:pgMar w:top="2144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79559" w14:textId="77777777" w:rsidR="004A6A80" w:rsidRDefault="004A6A80" w:rsidP="00C472F7">
      <w:r>
        <w:separator/>
      </w:r>
    </w:p>
  </w:endnote>
  <w:endnote w:type="continuationSeparator" w:id="0">
    <w:p w14:paraId="3B48FB0A" w14:textId="77777777" w:rsidR="004A6A80" w:rsidRDefault="004A6A80" w:rsidP="00C47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43B36" w14:textId="77777777" w:rsidR="004A6A80" w:rsidRDefault="004A6A80" w:rsidP="00C472F7">
      <w:r>
        <w:separator/>
      </w:r>
    </w:p>
  </w:footnote>
  <w:footnote w:type="continuationSeparator" w:id="0">
    <w:p w14:paraId="2334F1B3" w14:textId="77777777" w:rsidR="004A6A80" w:rsidRDefault="004A6A80" w:rsidP="00C472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D499B" w14:textId="77777777" w:rsidR="00C472F7" w:rsidRDefault="00C472F7">
    <w:pPr>
      <w:pStyle w:val="Nagwek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1A0AC60" wp14:editId="2C01B305">
          <wp:simplePos x="0" y="0"/>
          <wp:positionH relativeFrom="margin">
            <wp:posOffset>3797300</wp:posOffset>
          </wp:positionH>
          <wp:positionV relativeFrom="page">
            <wp:posOffset>499745</wp:posOffset>
          </wp:positionV>
          <wp:extent cx="1839733" cy="500932"/>
          <wp:effectExtent l="0" t="0" r="0" b="0"/>
          <wp:wrapNone/>
          <wp:docPr id="25" name="officeArt object" descr="Description: HD 2:Dandilion:ABSL:Corporate Identity:Source:Papier firmowy Word: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Description: HD 2:Dandilion:ABSL:Corporate Identity:Source:Papier firmowy Word:logo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39733" cy="50093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A1414"/>
    <w:multiLevelType w:val="hybridMultilevel"/>
    <w:tmpl w:val="00E216C8"/>
    <w:lvl w:ilvl="0" w:tplc="2182E22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A4175"/>
    <w:multiLevelType w:val="hybridMultilevel"/>
    <w:tmpl w:val="C5E0D256"/>
    <w:lvl w:ilvl="0" w:tplc="2182E22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767C2"/>
    <w:multiLevelType w:val="hybridMultilevel"/>
    <w:tmpl w:val="CA9664CA"/>
    <w:lvl w:ilvl="0" w:tplc="2182E22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86772"/>
    <w:multiLevelType w:val="hybridMultilevel"/>
    <w:tmpl w:val="C11A8E42"/>
    <w:lvl w:ilvl="0" w:tplc="2182E22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970C17"/>
    <w:multiLevelType w:val="hybridMultilevel"/>
    <w:tmpl w:val="62086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DG3MDA1NTM2tjRW0lEKTi0uzszPAykwrAUAcwSp+CwAAAA="/>
  </w:docVars>
  <w:rsids>
    <w:rsidRoot w:val="00C472F7"/>
    <w:rsid w:val="00290511"/>
    <w:rsid w:val="002C4DDE"/>
    <w:rsid w:val="004A6A80"/>
    <w:rsid w:val="004E2184"/>
    <w:rsid w:val="005F7DAD"/>
    <w:rsid w:val="007871C0"/>
    <w:rsid w:val="0087505D"/>
    <w:rsid w:val="009024D9"/>
    <w:rsid w:val="00973868"/>
    <w:rsid w:val="009B21B2"/>
    <w:rsid w:val="00BC029A"/>
    <w:rsid w:val="00C4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2F3FDE"/>
  <w15:chartTrackingRefBased/>
  <w15:docId w15:val="{6540247C-284C-074A-A559-2A93BB43C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72F7"/>
    <w:rPr>
      <w:rFonts w:ascii="Times New Roman" w:eastAsia="Times New Roman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472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472F7"/>
    <w:rPr>
      <w:rFonts w:ascii="Times New Roman" w:eastAsia="Times New Roman" w:hAnsi="Times New Roman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C472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472F7"/>
    <w:rPr>
      <w:rFonts w:ascii="Times New Roman" w:eastAsia="Times New Roman" w:hAnsi="Times New Roman" w:cs="Times New Roman"/>
      <w:lang w:eastAsia="pl-PL"/>
    </w:rPr>
  </w:style>
  <w:style w:type="character" w:styleId="Hipercze">
    <w:name w:val="Hyperlink"/>
    <w:basedOn w:val="Domylnaczcionkaakapitu"/>
    <w:uiPriority w:val="99"/>
    <w:unhideWhenUsed/>
    <w:rsid w:val="00C472F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72F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BC02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8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liwia.sierzega@absl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Malinowska</dc:creator>
  <cp:keywords/>
  <dc:description/>
  <cp:lastModifiedBy>Oliwia Sierzega</cp:lastModifiedBy>
  <cp:revision>3</cp:revision>
  <dcterms:created xsi:type="dcterms:W3CDTF">2019-07-05T13:02:00Z</dcterms:created>
  <dcterms:modified xsi:type="dcterms:W3CDTF">2020-01-07T15:26:00Z</dcterms:modified>
</cp:coreProperties>
</file>